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53C1A04" w14:textId="77777777" w:rsidR="00B0082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0822">
        <w:rPr>
          <w:rFonts w:ascii="Arial" w:eastAsia="Arial" w:hAnsi="Arial" w:cs="Arial"/>
          <w:b/>
          <w:sz w:val="32"/>
          <w:szCs w:val="32"/>
        </w:rPr>
        <w:t>1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41AEF156" w14:textId="51A32BB0" w:rsidR="00B00822" w:rsidRDefault="00542838" w:rsidP="00B008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  <w:proofErr w:type="spellStart"/>
      <w:r w:rsidR="00B00822" w:rsidRPr="00B00822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="00B00822" w:rsidRPr="00B00822">
        <w:rPr>
          <w:rFonts w:ascii="Arial" w:eastAsia="Arial" w:hAnsi="Arial" w:cs="Arial"/>
          <w:b/>
          <w:sz w:val="32"/>
          <w:szCs w:val="32"/>
        </w:rPr>
        <w:t>. 17, Manila City</w:t>
      </w:r>
    </w:p>
    <w:p w14:paraId="106EECC5" w14:textId="273F89D5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B00822">
        <w:rPr>
          <w:rFonts w:ascii="Arial" w:eastAsia="Arial" w:hAnsi="Arial" w:cs="Arial"/>
          <w:sz w:val="24"/>
          <w:szCs w:val="24"/>
        </w:rPr>
        <w:t>30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333E7CDE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B00822">
        <w:rPr>
          <w:rFonts w:ascii="Arial" w:eastAsia="Arial" w:hAnsi="Arial" w:cs="Arial"/>
          <w:iCs/>
          <w:sz w:val="24"/>
          <w:szCs w:val="24"/>
        </w:rPr>
        <w:t>23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B00822">
        <w:rPr>
          <w:rFonts w:ascii="Arial" w:eastAsia="Arial" w:hAnsi="Arial" w:cs="Arial"/>
          <w:iCs/>
          <w:sz w:val="24"/>
          <w:szCs w:val="24"/>
        </w:rPr>
        <w:t>10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01281C">
        <w:rPr>
          <w:rFonts w:ascii="Arial" w:eastAsia="Arial" w:hAnsi="Arial" w:cs="Arial"/>
          <w:iCs/>
          <w:sz w:val="24"/>
          <w:szCs w:val="24"/>
        </w:rPr>
        <w:t>3</w:t>
      </w:r>
      <w:r w:rsidR="00B00822">
        <w:rPr>
          <w:rFonts w:ascii="Arial" w:eastAsia="Arial" w:hAnsi="Arial" w:cs="Arial"/>
          <w:iCs/>
          <w:sz w:val="24"/>
          <w:szCs w:val="24"/>
        </w:rPr>
        <w:t>9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proofErr w:type="spellStart"/>
      <w:r w:rsidR="00B00822" w:rsidRPr="00B00822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B00822" w:rsidRPr="00B00822">
        <w:rPr>
          <w:rFonts w:ascii="Arial" w:eastAsia="Arial" w:hAnsi="Arial" w:cs="Arial"/>
          <w:iCs/>
          <w:sz w:val="24"/>
          <w:szCs w:val="24"/>
        </w:rPr>
        <w:t>. 17, Tondo, Manila</w:t>
      </w:r>
      <w:r w:rsidR="00B00822"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1370A13C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B00822">
        <w:rPr>
          <w:rFonts w:ascii="Arial" w:eastAsia="Arial" w:hAnsi="Arial" w:cs="Arial"/>
          <w:b/>
          <w:color w:val="0070C0"/>
          <w:sz w:val="24"/>
          <w:szCs w:val="24"/>
        </w:rPr>
        <w:t>31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B00822">
        <w:rPr>
          <w:rFonts w:ascii="Arial" w:eastAsia="Arial" w:hAnsi="Arial" w:cs="Arial"/>
          <w:b/>
          <w:color w:val="0070C0"/>
          <w:sz w:val="24"/>
          <w:szCs w:val="24"/>
        </w:rPr>
        <w:t>66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B00822" w:rsidRPr="00B00822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B00822" w:rsidRPr="00B00822">
        <w:rPr>
          <w:rFonts w:ascii="Arial" w:eastAsia="Arial" w:hAnsi="Arial" w:cs="Arial"/>
          <w:b/>
          <w:color w:val="0070C0"/>
          <w:sz w:val="24"/>
          <w:szCs w:val="24"/>
        </w:rPr>
        <w:t>. 17, Manila City</w:t>
      </w:r>
      <w:r w:rsidR="0001281C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8"/>
        <w:gridCol w:w="1786"/>
        <w:gridCol w:w="1380"/>
        <w:gridCol w:w="1368"/>
      </w:tblGrid>
      <w:tr w:rsidR="00B00822" w:rsidRPr="00B00822" w14:paraId="1031418A" w14:textId="77777777" w:rsidTr="00B00822">
        <w:trPr>
          <w:trHeight w:val="20"/>
        </w:trPr>
        <w:tc>
          <w:tcPr>
            <w:tcW w:w="25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CD920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68311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B00822" w:rsidRPr="00B00822" w14:paraId="33C5E64C" w14:textId="77777777" w:rsidTr="00B00822">
        <w:trPr>
          <w:trHeight w:val="20"/>
        </w:trPr>
        <w:tc>
          <w:tcPr>
            <w:tcW w:w="25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E872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D32AE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21839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C1EDA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69823BE1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D3EAC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E2C357" w14:textId="1E51F8ED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C9B6C" w14:textId="0E256192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936EA0" w14:textId="030C1058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37E02143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401901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C1546" w14:textId="37F664B6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91D6E" w14:textId="441495D1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0B0098" w14:textId="2CB91C3E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53EB0C04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8DCD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CBAE2" w14:textId="378C59E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A5256" w14:textId="352BFE88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565BD" w14:textId="34DA0EC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07A89D02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8DCC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AAA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223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044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2569C4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B0082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30F4FEB3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B00822">
        <w:rPr>
          <w:rFonts w:ascii="Arial" w:eastAsia="Arial" w:hAnsi="Arial" w:cs="Arial"/>
          <w:b/>
          <w:color w:val="0070C0"/>
          <w:sz w:val="24"/>
          <w:szCs w:val="24"/>
        </w:rPr>
        <w:t>31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B00822">
        <w:rPr>
          <w:rFonts w:ascii="Arial" w:eastAsia="Arial" w:hAnsi="Arial" w:cs="Arial"/>
          <w:b/>
          <w:color w:val="0070C0"/>
          <w:sz w:val="24"/>
          <w:szCs w:val="24"/>
        </w:rPr>
        <w:t>66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shelter </w:t>
      </w:r>
      <w:r w:rsidR="00B00822">
        <w:rPr>
          <w:rFonts w:ascii="Arial" w:eastAsia="Arial" w:hAnsi="Arial" w:cs="Arial"/>
          <w:sz w:val="24"/>
          <w:szCs w:val="24"/>
        </w:rPr>
        <w:t>at</w:t>
      </w:r>
      <w:r w:rsidR="003273C8">
        <w:rPr>
          <w:rFonts w:ascii="Arial" w:eastAsia="Arial" w:hAnsi="Arial" w:cs="Arial"/>
          <w:sz w:val="24"/>
          <w:szCs w:val="24"/>
        </w:rPr>
        <w:t xml:space="preserve"> the</w:t>
      </w:r>
      <w:r w:rsidR="00B00822">
        <w:rPr>
          <w:rFonts w:ascii="Arial" w:eastAsia="Arial" w:hAnsi="Arial" w:cs="Arial"/>
          <w:sz w:val="24"/>
          <w:szCs w:val="24"/>
        </w:rPr>
        <w:t xml:space="preserve"> </w:t>
      </w:r>
      <w:r w:rsidR="00B00822" w:rsidRPr="00B00822">
        <w:rPr>
          <w:rFonts w:ascii="Arial" w:eastAsia="Arial" w:hAnsi="Arial" w:cs="Arial"/>
          <w:b/>
          <w:bCs/>
          <w:color w:val="0070C0"/>
          <w:sz w:val="24"/>
          <w:szCs w:val="24"/>
        </w:rPr>
        <w:t>Barangay 17 Covered Court</w:t>
      </w:r>
      <w:r w:rsidR="00B00822" w:rsidRPr="00B00822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16FBB6F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B0082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B00822" w:rsidRPr="00B00822" w14:paraId="68CD2891" w14:textId="77777777" w:rsidTr="00B0082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CFB0350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BAF47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3427D4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B00822" w:rsidRPr="00B00822" w14:paraId="3E8C1BAC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A34B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53B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C35FF32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B00822" w:rsidRPr="00B00822" w14:paraId="41C0DB82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0E6EB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95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13ECE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4BE9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5863D756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1E19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28561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7C84D5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00A13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36946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E7F4D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A858C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B00822" w:rsidRPr="00B00822" w14:paraId="6F166A53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725FF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84B23" w14:textId="53B6E139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C777B3" w14:textId="04A92EA1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47DCC7" w14:textId="348817AD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ED9476" w14:textId="0A9782C0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65485B" w14:textId="05B5BF9C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95D4ED" w14:textId="34B8F9B4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68FEE606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F9F760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93F638" w14:textId="4F9FE734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597BBD" w14:textId="6CE8E6DC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ECE0BE" w14:textId="6BEB323C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76C61E" w14:textId="216176E3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9B58B9" w14:textId="1E14CB3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A7734C" w14:textId="2EE3F269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7D485E33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B75F5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9028F" w14:textId="0DFA93DB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3F785" w14:textId="3AFD60F9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BA5C7" w14:textId="6022236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36B88" w14:textId="7D34DD51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3108A3" w14:textId="3495BDBB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54156" w14:textId="37EBD596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57E442AA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2C230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886C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810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FC0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7681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042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75C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</w:tr>
    </w:tbl>
    <w:p w14:paraId="3D086423" w14:textId="3D0E5757" w:rsidR="00C613FD" w:rsidRDefault="00B00822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73BEBF80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273C8">
        <w:rPr>
          <w:rFonts w:ascii="Arial" w:eastAsia="Arial" w:hAnsi="Arial" w:cs="Arial"/>
          <w:b/>
          <w:bCs/>
          <w:color w:val="0070C0"/>
          <w:sz w:val="24"/>
          <w:szCs w:val="24"/>
        </w:rPr>
        <w:t>10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9"/>
        <w:gridCol w:w="1305"/>
        <w:gridCol w:w="1309"/>
        <w:gridCol w:w="1419"/>
      </w:tblGrid>
      <w:tr w:rsidR="003273C8" w:rsidRPr="003273C8" w14:paraId="2F71EE85" w14:textId="77777777" w:rsidTr="003273C8">
        <w:trPr>
          <w:trHeight w:val="20"/>
        </w:trPr>
        <w:tc>
          <w:tcPr>
            <w:tcW w:w="28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EF0BDB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B01D5" w14:textId="6FA8C36B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273C8" w:rsidRPr="003273C8" w14:paraId="4B43A1E8" w14:textId="77777777" w:rsidTr="003273C8">
        <w:trPr>
          <w:trHeight w:val="20"/>
        </w:trPr>
        <w:tc>
          <w:tcPr>
            <w:tcW w:w="28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B93E0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14E5C5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BF97E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332A86" w14:textId="17A8DA06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3273C8" w:rsidRPr="003273C8" w14:paraId="47DAFE92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8533F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289C33" w14:textId="2E99F185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FD184F" w14:textId="57B6F3F6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A68FE" w14:textId="5D9411E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32825627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64F783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83994" w14:textId="38F58B9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5A634" w14:textId="664A1FDA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05DEA5" w14:textId="00C4643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10822286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FDAA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41342" w14:textId="1D0DC01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3959B" w14:textId="1CED76B6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F31DB" w14:textId="1522EFBE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0543D22B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2C6B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F87C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915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F208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BBEE153" w14:textId="77777777" w:rsidR="003273C8" w:rsidRDefault="003273C8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64D73465" w14:textId="77777777" w:rsidR="003273C8" w:rsidRDefault="003273C8" w:rsidP="003273C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D8BAF8D" w14:textId="2F0201A6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0619EA" w14:textId="341D1354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A7B57F4" w14:textId="48EA0EB2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5CE3FAF" w14:textId="48575E27" w:rsidR="008624F7" w:rsidRPr="001A38F3" w:rsidRDefault="00BC19E9" w:rsidP="00BC19E9">
      <w:pPr>
        <w:tabs>
          <w:tab w:val="left" w:pos="7340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4872650" w:rsidR="0046758A" w:rsidRPr="001A38F3" w:rsidRDefault="003273C8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30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5B615C1C" w:rsidR="004C4D79" w:rsidRPr="00BC19E9" w:rsidRDefault="00BC19E9" w:rsidP="00BC19E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29 </w:t>
            </w:r>
            <w:r w:rsidR="00F66D6E" w:rsidRPr="00BC19E9">
              <w:rPr>
                <w:rFonts w:ascii="Arial" w:eastAsia="Arial" w:hAnsi="Arial" w:cs="Arial"/>
                <w:color w:val="0070C0"/>
                <w:sz w:val="20"/>
                <w:szCs w:val="20"/>
              </w:rPr>
              <w:t>April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53492FC6" w:rsidR="003273C8" w:rsidRPr="003273C8" w:rsidRDefault="003273C8" w:rsidP="003273C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DSWD-FO NCR</w:t>
            </w: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is continuously coordinating with Manila Department of Social Welfare (MDSW) for</w:t>
            </w: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updates and for any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EE54F" w14:textId="77777777" w:rsidR="00C24465" w:rsidRDefault="00C24465">
      <w:pPr>
        <w:spacing w:after="0" w:line="240" w:lineRule="auto"/>
      </w:pPr>
      <w:r>
        <w:separator/>
      </w:r>
    </w:p>
  </w:endnote>
  <w:endnote w:type="continuationSeparator" w:id="0">
    <w:p w14:paraId="6E2C1D98" w14:textId="77777777" w:rsidR="00C24465" w:rsidRDefault="00C244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132CEF23" w:rsidR="00BF2BD7" w:rsidRPr="00B00822" w:rsidRDefault="00BF2BD7" w:rsidP="00B0082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B00822" w:rsidRPr="00B00822">
      <w:rPr>
        <w:sz w:val="16"/>
        <w:szCs w:val="16"/>
      </w:rPr>
      <w:t xml:space="preserve">DSWD DROMIC Report #1 on the Fire Incident in </w:t>
    </w:r>
    <w:proofErr w:type="spellStart"/>
    <w:r w:rsidR="00B00822" w:rsidRPr="00B00822">
      <w:rPr>
        <w:sz w:val="16"/>
        <w:szCs w:val="16"/>
      </w:rPr>
      <w:t>Brgy</w:t>
    </w:r>
    <w:proofErr w:type="spellEnd"/>
    <w:r w:rsidR="00B00822" w:rsidRPr="00B00822">
      <w:rPr>
        <w:sz w:val="16"/>
        <w:szCs w:val="16"/>
      </w:rPr>
      <w:t>. 17, Manila City</w:t>
    </w:r>
    <w:r w:rsidR="00B00822">
      <w:rPr>
        <w:sz w:val="16"/>
        <w:szCs w:val="16"/>
      </w:rPr>
      <w:t xml:space="preserve"> </w:t>
    </w:r>
    <w:r w:rsidR="00B00822" w:rsidRPr="00B00822">
      <w:rPr>
        <w:sz w:val="16"/>
        <w:szCs w:val="16"/>
      </w:rPr>
      <w:t>as of 30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223C0" w14:textId="77777777" w:rsidR="00C24465" w:rsidRDefault="00C24465">
      <w:pPr>
        <w:spacing w:after="0" w:line="240" w:lineRule="auto"/>
      </w:pPr>
      <w:r>
        <w:separator/>
      </w:r>
    </w:p>
  </w:footnote>
  <w:footnote w:type="continuationSeparator" w:id="0">
    <w:p w14:paraId="74A2EEA8" w14:textId="77777777" w:rsidR="00C24465" w:rsidRDefault="00C244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5BEF3718"/>
    <w:multiLevelType w:val="hybridMultilevel"/>
    <w:tmpl w:val="E7EE5AE6"/>
    <w:lvl w:ilvl="0" w:tplc="D68A2A6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3"/>
  </w:num>
  <w:num w:numId="3">
    <w:abstractNumId w:val="12"/>
  </w:num>
  <w:num w:numId="4">
    <w:abstractNumId w:val="18"/>
  </w:num>
  <w:num w:numId="5">
    <w:abstractNumId w:val="19"/>
  </w:num>
  <w:num w:numId="6">
    <w:abstractNumId w:val="28"/>
  </w:num>
  <w:num w:numId="7">
    <w:abstractNumId w:val="16"/>
  </w:num>
  <w:num w:numId="8">
    <w:abstractNumId w:val="32"/>
  </w:num>
  <w:num w:numId="9">
    <w:abstractNumId w:val="14"/>
  </w:num>
  <w:num w:numId="10">
    <w:abstractNumId w:val="27"/>
  </w:num>
  <w:num w:numId="11">
    <w:abstractNumId w:val="34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9"/>
  </w:num>
  <w:num w:numId="23">
    <w:abstractNumId w:val="31"/>
  </w:num>
  <w:num w:numId="24">
    <w:abstractNumId w:val="22"/>
  </w:num>
  <w:num w:numId="25">
    <w:abstractNumId w:val="35"/>
  </w:num>
  <w:num w:numId="26">
    <w:abstractNumId w:val="30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273C8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2B8E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9E9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24465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30T00:58:00Z</dcterms:created>
  <dcterms:modified xsi:type="dcterms:W3CDTF">2021-04-30T00:58:00Z</dcterms:modified>
</cp:coreProperties>
</file>